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temal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uatemala received a score of 6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uatemal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temala received a score of</w:t>
      </w:r>
      <w:r>
        <w:t xml:space="preserve"> </w:t>
      </w:r>
      <w:r>
        <w:rPr>
          <w:b/>
        </w:rPr>
        <w:t xml:space="preserve">62.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uatemala received a score of 73.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uatemala received a score of 54.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uatemala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uatemal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uatemal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uatemal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uatemal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uatemal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uatemal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uatemal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uatemala received a score of 0.8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uatemala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uatemal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uatemal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uatemala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Guatemal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temal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89, 1998, 2000, 2002, 2003, 2004, 2006, 2011, 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 2014, 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04, 2010, 2011, 2012, 2013, 2014, 2015,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5, 1999, 2003, 2009,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atemal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temala Country Report</dc:title>
  <dc:creator>SPI Team</dc:creator>
  <cp:keywords/>
  <dcterms:created xsi:type="dcterms:W3CDTF">2021-05-25T11:49:01Z</dcterms:created>
  <dcterms:modified xsi:type="dcterms:W3CDTF">2021-05-25T11: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